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F54B0A3" w14:textId="6846869F" w:rsidR="000101EB" w:rsidRPr="00C0079C" w:rsidRDefault="000101EB" w:rsidP="000101EB">
      <w:r w:rsidRPr="000101EB">
        <w:t xml:space="preserve">Η </w:t>
      </w:r>
      <w:r w:rsidRPr="000101EB">
        <w:rPr>
          <w:lang w:val="en-US"/>
        </w:rPr>
        <w:t>Apple</w:t>
      </w:r>
      <w:r w:rsidRPr="000101EB">
        <w:t xml:space="preserve"> </w:t>
      </w:r>
      <w:r w:rsidRPr="000101EB">
        <w:rPr>
          <w:lang w:val="en-US"/>
        </w:rPr>
        <w:t>Inc</w:t>
      </w:r>
      <w:r w:rsidRPr="000101EB">
        <w:t xml:space="preserve">., μια πολυεθνική εταιρεία τεχνολογίας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7F6E15">
            <w:rPr>
              <w:noProof/>
            </w:rPr>
            <w:t xml:space="preserve"> </w:t>
          </w:r>
          <w:r w:rsidR="007F6E15" w:rsidRPr="007F6E15">
            <w:rPr>
              <w:noProof/>
            </w:rPr>
            <w:t>(Apple Inc, 2023)</w:t>
          </w:r>
          <w:r w:rsidR="00C0079C">
            <w:fldChar w:fldCharType="end"/>
          </w:r>
        </w:sdtContent>
      </w:sdt>
      <w:r w:rsidRPr="000101EB">
        <w:t>. Η εταιρεία ειδικεύεται στο σχεδιασμό, την ανάπτυξη και την πώληση ηλεκτρονικών ειδών ευρείας κατανάλωσης,</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7F6E15" w:rsidRPr="007F6E15">
            <w:rPr>
              <w:noProof/>
              <w:lang w:val="en-US"/>
            </w:rPr>
            <w:t>(Lashinsky,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υπολογιστές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και διάφορες εφαρμογές και υπηρεσίες λογισμικού 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7F6E15" w:rsidRPr="007F6E15">
            <w:rPr>
              <w:noProof/>
              <w:lang w:val="en-US"/>
            </w:rPr>
            <w:t>(Apple Store, 2023)</w:t>
          </w:r>
          <w:r w:rsidR="00C0079C">
            <w:fldChar w:fldCharType="end"/>
          </w:r>
        </w:sdtContent>
      </w:sdt>
      <w:r w:rsidRPr="000101EB">
        <w:t>. Αυτ</w:t>
      </w:r>
      <w:r w:rsidR="00B3742D">
        <w:t>ή η έκθεση</w:t>
      </w:r>
      <w:r w:rsidRPr="000101EB">
        <w:t xml:space="preserve"> θα επικεντρωθεί κυρίως στο </w:t>
      </w:r>
      <w:r w:rsidRPr="000101EB">
        <w:rPr>
          <w:lang w:val="en-US"/>
        </w:rPr>
        <w:t>iPhone</w:t>
      </w:r>
      <w:r w:rsidRPr="000101EB">
        <w:t xml:space="preserve">, το κορυφαίο προϊόν της </w:t>
      </w:r>
      <w:r w:rsidRPr="000101EB">
        <w:rPr>
          <w:lang w:val="en-US"/>
        </w:rPr>
        <w:t>Apple</w:t>
      </w:r>
      <w:r w:rsidRPr="000101EB">
        <w:t xml:space="preserve"> και ένα από τα πιο δημοφιλή </w:t>
      </w:r>
      <w:r w:rsidRPr="000101EB">
        <w:rPr>
          <w:lang w:val="en-US"/>
        </w:rPr>
        <w:t>smartphone</w:t>
      </w:r>
      <w:r w:rsidRPr="000101EB">
        <w:t xml:space="preserve"> στον κόσμο </w:t>
      </w:r>
      <w:sdt>
        <w:sdtPr>
          <w:id w:val="-972279366"/>
          <w:citation/>
        </w:sdtPr>
        <w:sdtContent>
          <w:r w:rsidR="00C0079C">
            <w:fldChar w:fldCharType="begin"/>
          </w:r>
          <w:r w:rsidR="003B08B5">
            <w:instrText xml:space="preserve">CITATION Sta23 \l 1033 </w:instrText>
          </w:r>
          <w:r w:rsidR="00C0079C">
            <w:fldChar w:fldCharType="separate"/>
          </w:r>
          <w:r w:rsidR="007F6E15" w:rsidRPr="007F6E15">
            <w:rPr>
              <w:noProof/>
            </w:rPr>
            <w:t>(Statista, 2023)</w:t>
          </w:r>
          <w:r w:rsidR="00C0079C">
            <w:fldChar w:fldCharType="end"/>
          </w:r>
        </w:sdtContent>
      </w:sdt>
      <w:r w:rsidR="00C0079C" w:rsidRPr="00C0079C">
        <w:t>.</w:t>
      </w:r>
    </w:p>
    <w:p w14:paraId="6F095553" w14:textId="2855A7F8" w:rsidR="000101EB" w:rsidRPr="000101EB" w:rsidRDefault="000101EB" w:rsidP="000101EB">
      <w:r w:rsidRPr="000101EB">
        <w:t xml:space="preserve">Η </w:t>
      </w:r>
      <w:r w:rsidRPr="000101EB">
        <w:rPr>
          <w:lang w:val="en-US"/>
        </w:rPr>
        <w:t>Apple</w:t>
      </w:r>
      <w:r w:rsidRPr="000101EB">
        <w:t xml:space="preserve"> έχει εξελιχθεί για να γίνει μία από τις πιο πολύτιμες και αναγνωρίσιμες μάρκες στον κόσμο, κυρίως λόγω των καινοτόμων στρατηγικών μάρκετινγκ που εξελίσσονται </w:t>
      </w:r>
      <w:r w:rsidR="005A510A">
        <w:t>συνεχόμενα</w:t>
      </w:r>
      <w:r w:rsidRPr="000101EB">
        <w:t xml:space="preserve"> για να προσαρμόζονται στο συνεχώς μεταβαλλόμενο τοπίο της αγοράς </w:t>
      </w:r>
      <w:sdt>
        <w:sdtPr>
          <w:id w:val="-244034138"/>
          <w:citation/>
        </w:sdtPr>
        <w:sdtContent>
          <w:r w:rsidR="0064721C">
            <w:fldChar w:fldCharType="begin"/>
          </w:r>
          <w:r w:rsidR="0064721C" w:rsidRPr="0064721C">
            <w:instrText xml:space="preserve"> </w:instrText>
          </w:r>
          <w:r w:rsidR="0064721C">
            <w:rPr>
              <w:lang w:val="en-US"/>
            </w:rPr>
            <w:instrText>CITATION</w:instrText>
          </w:r>
          <w:r w:rsidR="0064721C" w:rsidRPr="0064721C">
            <w:instrText xml:space="preserve"> </w:instrText>
          </w:r>
          <w:r w:rsidR="0064721C">
            <w:rPr>
              <w:lang w:val="en-US"/>
            </w:rPr>
            <w:instrText>Kel</w:instrText>
          </w:r>
          <w:r w:rsidR="0064721C" w:rsidRPr="0064721C">
            <w:instrText>12 \</w:instrText>
          </w:r>
          <w:r w:rsidR="0064721C">
            <w:rPr>
              <w:lang w:val="en-US"/>
            </w:rPr>
            <w:instrText>l</w:instrText>
          </w:r>
          <w:r w:rsidR="0064721C" w:rsidRPr="0064721C">
            <w:instrText xml:space="preserve"> 1033 </w:instrText>
          </w:r>
          <w:r w:rsidR="0064721C">
            <w:fldChar w:fldCharType="separate"/>
          </w:r>
          <w:r w:rsidR="007F6E15" w:rsidRPr="007F6E15">
            <w:rPr>
              <w:noProof/>
              <w:lang w:val="en-US"/>
            </w:rPr>
            <w:t>(Keller, 2012)</w:t>
          </w:r>
          <w:r w:rsidR="0064721C">
            <w:fldChar w:fldCharType="end"/>
          </w:r>
        </w:sdtContent>
      </w:sdt>
      <w:r w:rsidRPr="000101EB">
        <w:t xml:space="preserve">. Η επιτυχία της εταιρείας μπορεί να αποδοθεί στην ικανότητά της να αναπτύσσει και να διατηρεί ισχυρή αφοσίωση στην επωνυμία μεταξύ των καταναλωτών, καθώς και στην ικανότητά της να δημιουργεί αποτελεσματικές διαφημιστικές καμπάνιες που έχουν απήχηση στο κοινό-στόχο της </w:t>
      </w:r>
      <w:sdt>
        <w:sdtPr>
          <w:id w:val="417223684"/>
          <w:citation/>
        </w:sdtPr>
        <w:sdtContent>
          <w:r w:rsidR="008264B1">
            <w:fldChar w:fldCharType="begin"/>
          </w:r>
          <w:r w:rsidR="008264B1" w:rsidRPr="008264B1">
            <w:instrText xml:space="preserve"> </w:instrText>
          </w:r>
          <w:r w:rsidR="008264B1">
            <w:rPr>
              <w:lang w:val="en-US"/>
            </w:rPr>
            <w:instrText>CITATION</w:instrText>
          </w:r>
          <w:r w:rsidR="008264B1" w:rsidRPr="008264B1">
            <w:instrText xml:space="preserve"> </w:instrText>
          </w:r>
          <w:r w:rsidR="008264B1">
            <w:rPr>
              <w:lang w:val="en-US"/>
            </w:rPr>
            <w:instrText>Mol</w:instrText>
          </w:r>
          <w:r w:rsidR="008264B1" w:rsidRPr="008264B1">
            <w:instrText>12 \</w:instrText>
          </w:r>
          <w:r w:rsidR="008264B1">
            <w:rPr>
              <w:lang w:val="en-US"/>
            </w:rPr>
            <w:instrText>l</w:instrText>
          </w:r>
          <w:r w:rsidR="008264B1" w:rsidRPr="008264B1">
            <w:instrText xml:space="preserve"> 1033 </w:instrText>
          </w:r>
          <w:r w:rsidR="008264B1">
            <w:fldChar w:fldCharType="separate"/>
          </w:r>
          <w:r w:rsidR="007F6E15" w:rsidRPr="007F6E15">
            <w:rPr>
              <w:noProof/>
              <w:lang w:val="en-US"/>
            </w:rPr>
            <w:t>(Moller, 2012)</w:t>
          </w:r>
          <w:r w:rsidR="008264B1">
            <w:fldChar w:fldCharType="end"/>
          </w:r>
        </w:sdtContent>
      </w:sdt>
      <w:r w:rsidRPr="000101EB">
        <w:t>.</w:t>
      </w:r>
    </w:p>
    <w:p w14:paraId="541B3196" w14:textId="04289D15" w:rsidR="000101EB" w:rsidRPr="000101EB" w:rsidRDefault="000101EB" w:rsidP="000101EB">
      <w:r w:rsidRPr="000101EB">
        <w:t>Αυτ</w:t>
      </w:r>
      <w:r w:rsidR="009C6892">
        <w:t xml:space="preserve">ή η έκθεση </w:t>
      </w:r>
      <w:r w:rsidRPr="000101EB">
        <w:t xml:space="preserve">στοχεύει να παρέχει μια εις βάθος ανάλυση των στοιχείων που συνέβαλαν στην παγκόσμια κυριαρχία της </w:t>
      </w:r>
      <w:r w:rsidRPr="000101EB">
        <w:rPr>
          <w:lang w:val="en-US"/>
        </w:rPr>
        <w:t>Apple</w:t>
      </w:r>
      <w:r w:rsidRPr="000101EB">
        <w:t xml:space="preserve"> στην αγορά τεχνολογίας, με ιδιαίτερη έμφαση στις στρατηγικές μάρκετινγκ που σχετίζονται με το </w:t>
      </w:r>
      <w:r w:rsidRPr="000101EB">
        <w:rPr>
          <w:lang w:val="en-US"/>
        </w:rPr>
        <w:t>iPhone</w:t>
      </w:r>
      <w:r w:rsidRPr="000101EB">
        <w:t xml:space="preserve">. </w:t>
      </w:r>
      <w:r w:rsidR="00FC3DE4">
        <w:t>Η έκθεση</w:t>
      </w:r>
      <w:r w:rsidRPr="000101EB">
        <w:t xml:space="preserve"> θα δομηθεί ως εξής: πρώτον, θα διερευνήσουμε τις στρατηγικές τμηματοποίησης και στόχευσης της </w:t>
      </w:r>
      <w:r w:rsidRPr="000101EB">
        <w:rPr>
          <w:lang w:val="en-US"/>
        </w:rPr>
        <w:t>Apple</w:t>
      </w:r>
      <w:r w:rsidRPr="000101EB">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rsidR="006B086C">
            <w:fldChar w:fldCharType="begin"/>
          </w:r>
          <w:r w:rsidR="006B086C" w:rsidRPr="006B086C">
            <w:instrText xml:space="preserve"> </w:instrText>
          </w:r>
          <w:r w:rsidR="006B086C">
            <w:rPr>
              <w:lang w:val="en-US"/>
            </w:rPr>
            <w:instrText>CITATION</w:instrText>
          </w:r>
          <w:r w:rsidR="006B086C" w:rsidRPr="006B086C">
            <w:instrText xml:space="preserve"> </w:instrText>
          </w:r>
          <w:r w:rsidR="006B086C">
            <w:rPr>
              <w:lang w:val="en-US"/>
            </w:rPr>
            <w:instrText>Arm</w:instrText>
          </w:r>
          <w:r w:rsidR="006B086C" w:rsidRPr="006B086C">
            <w:instrText>19 \</w:instrText>
          </w:r>
          <w:r w:rsidR="006B086C">
            <w:rPr>
              <w:lang w:val="en-US"/>
            </w:rPr>
            <w:instrText>l</w:instrText>
          </w:r>
          <w:r w:rsidR="006B086C" w:rsidRPr="006B086C">
            <w:instrText xml:space="preserve"> 1033 </w:instrText>
          </w:r>
          <w:r w:rsidR="006B086C">
            <w:fldChar w:fldCharType="separate"/>
          </w:r>
          <w:r w:rsidR="007F6E15" w:rsidRPr="007F6E15">
            <w:rPr>
              <w:noProof/>
              <w:lang w:val="en-US"/>
            </w:rPr>
            <w:t>(Armstrong, et al., 2019)</w:t>
          </w:r>
          <w:r w:rsidR="006B086C">
            <w:fldChar w:fldCharType="end"/>
          </w:r>
        </w:sdtContent>
      </w:sdt>
      <w:r w:rsidRPr="000101EB">
        <w:t xml:space="preserve">. Στη συνέχεια, θα συζητήσουμε τις προσπάθειες τοποθέτησης και επωνυμίας της </w:t>
      </w:r>
      <w:r w:rsidRPr="000101EB">
        <w:rPr>
          <w:lang w:val="en-US"/>
        </w:rPr>
        <w:t>Apple</w:t>
      </w:r>
      <w:r w:rsidRPr="000101EB">
        <w:t xml:space="preserve"> και πώς συνέβαλαν στην ηγετική θέση του </w:t>
      </w:r>
      <w:r w:rsidRPr="000101EB">
        <w:rPr>
          <w:lang w:val="en-US"/>
        </w:rPr>
        <w:t>iPhone</w:t>
      </w:r>
      <w:r w:rsidRPr="000101EB">
        <w:t xml:space="preserve"> στην αγορά </w:t>
      </w:r>
      <w:sdt>
        <w:sdtPr>
          <w:id w:val="1503623832"/>
          <w:citation/>
        </w:sdtPr>
        <w:sdtContent>
          <w:r w:rsidR="00612CD8">
            <w:fldChar w:fldCharType="begin"/>
          </w:r>
          <w:r w:rsidR="00612CD8" w:rsidRPr="00612CD8">
            <w:instrText xml:space="preserve"> </w:instrText>
          </w:r>
          <w:r w:rsidR="00612CD8">
            <w:rPr>
              <w:lang w:val="en-US"/>
            </w:rPr>
            <w:instrText>CITATION</w:instrText>
          </w:r>
          <w:r w:rsidR="00612CD8" w:rsidRPr="00612CD8">
            <w:instrText xml:space="preserve"> </w:instrText>
          </w:r>
          <w:r w:rsidR="00612CD8">
            <w:rPr>
              <w:lang w:val="en-US"/>
            </w:rPr>
            <w:instrText>Sch</w:instrText>
          </w:r>
          <w:r w:rsidR="00612CD8" w:rsidRPr="00612CD8">
            <w:instrText>11 \</w:instrText>
          </w:r>
          <w:r w:rsidR="00612CD8">
            <w:rPr>
              <w:lang w:val="en-US"/>
            </w:rPr>
            <w:instrText>l</w:instrText>
          </w:r>
          <w:r w:rsidR="00612CD8" w:rsidRPr="00612CD8">
            <w:instrText xml:space="preserve"> 1033 </w:instrText>
          </w:r>
          <w:r w:rsidR="00612CD8">
            <w:fldChar w:fldCharType="separate"/>
          </w:r>
          <w:r w:rsidR="007F6E15" w:rsidRPr="007F6E15">
            <w:rPr>
              <w:noProof/>
              <w:lang w:val="en-US"/>
            </w:rPr>
            <w:t>(Schneiders, 2011)</w:t>
          </w:r>
          <w:r w:rsidR="00612CD8">
            <w:fldChar w:fldCharType="end"/>
          </w:r>
        </w:sdtContent>
      </w:sdt>
      <w:r w:rsidRPr="000101EB">
        <w:t xml:space="preserve">. Στη συνέχεια, </w:t>
      </w:r>
      <w:r w:rsidR="0074738B">
        <w:t>η έκθεση</w:t>
      </w:r>
      <w:r w:rsidRPr="000101EB">
        <w:t xml:space="preserve"> θα εμβαθύνει στη στρατηγική επικοινωνίας της εταιρείας, αξιολογώντας τα διαφορετικά κανάλια και τις τακτικές που χρησιμοποιεί η </w:t>
      </w:r>
      <w:r w:rsidRPr="000101EB">
        <w:rPr>
          <w:lang w:val="en-US"/>
        </w:rPr>
        <w:t>Apple</w:t>
      </w:r>
      <w:r w:rsidRPr="000101EB">
        <w:t xml:space="preserve"> για την προώθηση του </w:t>
      </w:r>
      <w:r w:rsidRPr="000101EB">
        <w:rPr>
          <w:lang w:val="en-US"/>
        </w:rPr>
        <w:t>iPhone</w:t>
      </w:r>
      <w:r w:rsidRPr="000101EB">
        <w:t xml:space="preserve"> </w:t>
      </w:r>
      <w:sdt>
        <w:sdtPr>
          <w:id w:val="265977057"/>
          <w:citation/>
        </w:sdtPr>
        <w:sdtContent>
          <w:r w:rsidR="00E47078">
            <w:fldChar w:fldCharType="begin"/>
          </w:r>
          <w:r w:rsidR="00E47078" w:rsidRPr="00E47078">
            <w:instrText xml:space="preserve"> </w:instrText>
          </w:r>
          <w:r w:rsidR="00E47078">
            <w:rPr>
              <w:lang w:val="en-US"/>
            </w:rPr>
            <w:instrText>CITATION</w:instrText>
          </w:r>
          <w:r w:rsidR="00E47078" w:rsidRPr="00E47078">
            <w:instrText xml:space="preserve"> </w:instrText>
          </w:r>
          <w:r w:rsidR="00E47078">
            <w:rPr>
              <w:lang w:val="en-US"/>
            </w:rPr>
            <w:instrText>Hol</w:instrText>
          </w:r>
          <w:r w:rsidR="00E47078" w:rsidRPr="00E47078">
            <w:instrText>19 \</w:instrText>
          </w:r>
          <w:r w:rsidR="00E47078">
            <w:rPr>
              <w:lang w:val="en-US"/>
            </w:rPr>
            <w:instrText>l</w:instrText>
          </w:r>
          <w:r w:rsidR="00E47078" w:rsidRPr="00E47078">
            <w:instrText xml:space="preserve"> 1033 </w:instrText>
          </w:r>
          <w:r w:rsidR="00E47078">
            <w:fldChar w:fldCharType="separate"/>
          </w:r>
          <w:r w:rsidR="007F6E15" w:rsidRPr="007F6E15">
            <w:rPr>
              <w:noProof/>
              <w:lang w:val="en-US"/>
            </w:rPr>
            <w:t>(Hollensen, 2019)</w:t>
          </w:r>
          <w:r w:rsidR="00E47078">
            <w:fldChar w:fldCharType="end"/>
          </w:r>
        </w:sdtContent>
      </w:sdt>
      <w:r w:rsidRPr="000101EB">
        <w:t xml:space="preserve">. Τέλος, θα εξετάσουμε τα </w:t>
      </w:r>
      <w:r w:rsidRPr="000101EB">
        <w:lastRenderedPageBreak/>
        <w:t xml:space="preserve">ηθικά ζητήματα που σχετίζονται με τις στρατηγικές μάρκετινγκ της </w:t>
      </w:r>
      <w:r w:rsidRPr="000101EB">
        <w:rPr>
          <w:lang w:val="en-US"/>
        </w:rPr>
        <w:t>Apple</w:t>
      </w:r>
      <w:r w:rsidRPr="000101EB">
        <w:t xml:space="preserve"> και τις πιθανές επιπτώσεις τους στους καταναλωτές και την κοινωνία στο σύνολό της </w:t>
      </w:r>
      <w:sdt>
        <w:sdtPr>
          <w:id w:val="-1639334828"/>
          <w:citation/>
        </w:sdtPr>
        <w:sdtContent>
          <w:r w:rsidR="00564FE2">
            <w:fldChar w:fldCharType="begin"/>
          </w:r>
          <w:r w:rsidR="00564FE2" w:rsidRPr="00564FE2">
            <w:instrText xml:space="preserve"> </w:instrText>
          </w:r>
          <w:r w:rsidR="00564FE2">
            <w:rPr>
              <w:lang w:val="en-US"/>
            </w:rPr>
            <w:instrText>CITATION</w:instrText>
          </w:r>
          <w:r w:rsidR="00564FE2" w:rsidRPr="00564FE2">
            <w:instrText xml:space="preserve"> </w:instrText>
          </w:r>
          <w:r w:rsidR="00564FE2">
            <w:rPr>
              <w:lang w:val="en-US"/>
            </w:rPr>
            <w:instrText>Eag</w:instrText>
          </w:r>
          <w:r w:rsidR="00564FE2" w:rsidRPr="00564FE2">
            <w:instrText>17 \</w:instrText>
          </w:r>
          <w:r w:rsidR="00564FE2">
            <w:rPr>
              <w:lang w:val="en-US"/>
            </w:rPr>
            <w:instrText>l</w:instrText>
          </w:r>
          <w:r w:rsidR="00564FE2" w:rsidRPr="00564FE2">
            <w:instrText xml:space="preserve"> 1033 </w:instrText>
          </w:r>
          <w:r w:rsidR="00564FE2">
            <w:fldChar w:fldCharType="separate"/>
          </w:r>
          <w:r w:rsidR="007F6E15" w:rsidRPr="007F6E15">
            <w:rPr>
              <w:noProof/>
              <w:lang w:val="en-US"/>
            </w:rPr>
            <w:t>(Eagle, et al., 2017)</w:t>
          </w:r>
          <w:r w:rsidR="00564FE2">
            <w:fldChar w:fldCharType="end"/>
          </w:r>
        </w:sdtContent>
      </w:sdt>
      <w:r w:rsidRPr="000101EB">
        <w:t>.</w:t>
      </w:r>
    </w:p>
    <w:p w14:paraId="5F3D0CDC" w14:textId="35E29FF1" w:rsidR="001D0342" w:rsidRPr="000101EB" w:rsidRDefault="000101EB" w:rsidP="000101EB">
      <w:r w:rsidRPr="000101EB">
        <w:t xml:space="preserve">Χρησιμοποιώντας ένα ευρύ φάσμα πηγών, </w:t>
      </w:r>
      <w:r w:rsidR="00A03765">
        <w:t>αυτή η έκθεση</w:t>
      </w:r>
      <w:r w:rsidRPr="000101EB">
        <w:t xml:space="preserve"> επιδιώκει να προσφέρει μια ολοκληρωμένη κατανόηση των προσπαθειών μάρκετινγκ που έπαιξαν σημαντικό ρόλο στην επιτυχία της </w:t>
      </w:r>
      <w:r w:rsidRPr="000101EB">
        <w:rPr>
          <w:lang w:val="en-US"/>
        </w:rPr>
        <w:t>Apple</w:t>
      </w:r>
      <w:r w:rsidRPr="000101EB">
        <w:t xml:space="preserve"> και στη θέση του </w:t>
      </w:r>
      <w:r w:rsidRPr="000101EB">
        <w:rPr>
          <w:lang w:val="en-US"/>
        </w:rPr>
        <w:t>iPhone</w:t>
      </w:r>
      <w:r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7F6E15" w:rsidRPr="007F6E15">
            <w:rPr>
              <w:noProof/>
              <w:lang w:val="en-US"/>
            </w:rPr>
            <w:t>(Baker &amp; Saren, 2016)</w:t>
          </w:r>
          <w:r w:rsidR="00A14CF9">
            <w:fldChar w:fldCharType="end"/>
          </w:r>
        </w:sdtContent>
      </w:sdt>
      <w:r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77777777"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επαινεθεί συνεχώς για την ικανότητά τους να εντοπίζουν και να στοχεύουν αποτελεσματικά συγκεκριμένα τμήματα καταναλωτών. Μια εις βάθος κριτική αξιολόγηση μιας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7777777" w:rsidR="006D2F33" w:rsidRPr="006D2F33" w:rsidRDefault="006D2F33" w:rsidP="006D2F33">
      <w:r w:rsidRPr="006D2F33">
        <w:t xml:space="preserve">Η καμπάνια κυκλοφορίας του </w:t>
      </w:r>
      <w:r w:rsidRPr="006D2F33">
        <w:rPr>
          <w:lang w:val="en-US"/>
        </w:rPr>
        <w:t>iPhone</w:t>
      </w:r>
      <w:r w:rsidRPr="006D2F33">
        <w:t xml:space="preserve"> 12 σχεδιάστηκε κυρίως για το καταναλωτικό τμήμα που γνωρίζει την τεχνολογία και εκτιμά την καινοτομία, την απόδοση και το σχεδιασμό. Αυτό το τμήμα περιλαμβάνει άτομα που ενδιαφέρονται να κατέχουν την πιο πρόσφατη τεχνολογία και είναι πρόθυμα να πληρώσουν ένα ασφάλιστρο για αυτήν (</w:t>
      </w:r>
      <w:r w:rsidRPr="006D2F33">
        <w:rPr>
          <w:lang w:val="en-US"/>
        </w:rPr>
        <w:t>Armstrong</w:t>
      </w:r>
      <w:r w:rsidRPr="006D2F33">
        <w:t xml:space="preserve"> </w:t>
      </w:r>
      <w:r w:rsidRPr="006D2F33">
        <w:rPr>
          <w:lang w:val="en-US"/>
        </w:rPr>
        <w:t>et</w:t>
      </w:r>
      <w:r w:rsidRPr="006D2F33">
        <w:t xml:space="preserve"> </w:t>
      </w:r>
      <w:r w:rsidRPr="006D2F33">
        <w:rPr>
          <w:lang w:val="en-US"/>
        </w:rPr>
        <w:t>al</w:t>
      </w:r>
      <w:r w:rsidRPr="006D2F33">
        <w:t xml:space="preserve">., 2015). Η στρατηγική στόχευσης της </w:t>
      </w:r>
      <w:r w:rsidRPr="006D2F33">
        <w:rPr>
          <w:lang w:val="en-US"/>
        </w:rPr>
        <w:t>Apple</w:t>
      </w:r>
      <w:r w:rsidRPr="006D2F33">
        <w:t xml:space="preserve"> για αυτό το τμήμα βασίζεται στη διαφοροποίηση, καθώς η εταιρεία στοχεύει να τοποθετήσει το </w:t>
      </w:r>
      <w:r w:rsidRPr="006D2F33">
        <w:rPr>
          <w:lang w:val="en-US"/>
        </w:rPr>
        <w:t>iPhone</w:t>
      </w:r>
      <w:r w:rsidRPr="006D2F33">
        <w:t xml:space="preserve"> 12 ως ένα ανώτερο προϊόν όσον αφορά τις δυνατότητες, τη λειτουργικότητα και τον σχεδιασμό σε σύγκριση με τους ανταγωνιστές της (</w:t>
      </w:r>
      <w:r w:rsidRPr="006D2F33">
        <w:rPr>
          <w:lang w:val="en-US"/>
        </w:rPr>
        <w:t>Keller</w:t>
      </w:r>
      <w:r w:rsidRPr="006D2F33">
        <w:t>, 2013).</w:t>
      </w:r>
    </w:p>
    <w:p w14:paraId="55C62ECD" w14:textId="77777777"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r w:rsidRPr="006D2F33">
        <w:rPr>
          <w:lang w:val="en-US"/>
        </w:rPr>
        <w:t>Apple</w:t>
      </w:r>
      <w:r w:rsidRPr="006D2F33">
        <w:t xml:space="preserve"> </w:t>
      </w:r>
      <w:r w:rsidRPr="006D2F33">
        <w:rPr>
          <w:lang w:val="en-US"/>
        </w:rPr>
        <w:t>Inc</w:t>
      </w:r>
      <w:r w:rsidRPr="006D2F33">
        <w:t xml:space="preserve">., 2020).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p>
    <w:p w14:paraId="2EFE44CB" w14:textId="77777777" w:rsidR="006D2F33" w:rsidRPr="006D2F33" w:rsidRDefault="006D2F33" w:rsidP="006D2F33">
      <w:r w:rsidRPr="006D2F33">
        <w:lastRenderedPageBreak/>
        <w:t xml:space="preserve">Η στρατηγική τμηματοποίησης και στόχευσης της </w:t>
      </w:r>
      <w:r w:rsidRPr="006D2F33">
        <w:rPr>
          <w:lang w:val="en-US"/>
        </w:rPr>
        <w:t>Apple</w:t>
      </w:r>
      <w:r w:rsidRPr="006D2F33">
        <w:t xml:space="preserve"> για το </w:t>
      </w:r>
      <w:r w:rsidRPr="006D2F33">
        <w:rPr>
          <w:lang w:val="en-US"/>
        </w:rPr>
        <w:t>iPhone</w:t>
      </w:r>
      <w:r w:rsidRPr="006D2F33">
        <w:t xml:space="preserve"> 12 φαίνεται να είναι ισχυρή, καθώς η εταιρεία έχει ουσιαστικά εντοπίσει και στοχεύσει ένα τμήμα καταναλωτών που είναι πιθανό να εκτιμήσει και να εκτιμήσει τα μοναδικά χαρακτηριστικά του προϊόντος. Επιπλέον, η διαφήμιση επικοινωνεί αποτελεσματικά αυτά τα χαρακτηριστικά και τα οφέλη τους, δημιουργώντας μια συναρπαστική αφήγηση που απευθύνεται στις προτιμήσεις και τις ανάγκες του κοινού-στόχου (</w:t>
      </w:r>
      <w:proofErr w:type="spellStart"/>
      <w:r w:rsidRPr="006D2F33">
        <w:rPr>
          <w:lang w:val="en-US"/>
        </w:rPr>
        <w:t>Hollensen</w:t>
      </w:r>
      <w:proofErr w:type="spellEnd"/>
      <w:r w:rsidRPr="006D2F33">
        <w:t>, 2015).</w:t>
      </w:r>
    </w:p>
    <w:p w14:paraId="6BA1DCCF" w14:textId="77777777"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των αναγκών των καταναλωτών που είναι πιο ευαίσθητοι στις τιμές. Η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χαμηλότερης τιμής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αυτές οι προσπάθειες μπορεί να μην επαρκούν για να κατακτήσουν ολόκληρη την ευαίσθητη σε τιμές αγορά (</w:t>
      </w:r>
      <w:r w:rsidRPr="006D2F33">
        <w:rPr>
          <w:lang w:val="en-US"/>
        </w:rPr>
        <w:t>Statista</w:t>
      </w:r>
      <w:r w:rsidRPr="006D2F33">
        <w:t>, 2021).</w:t>
      </w:r>
    </w:p>
    <w:p w14:paraId="3BA0F2D3" w14:textId="77777777"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 (</w:t>
      </w:r>
      <w:r w:rsidRPr="006D2F33">
        <w:rPr>
          <w:lang w:val="en-US"/>
        </w:rPr>
        <w:t>Apple</w:t>
      </w:r>
      <w:r w:rsidRPr="006D2F33">
        <w:t xml:space="preserve"> </w:t>
      </w:r>
      <w:r w:rsidRPr="006D2F33">
        <w:rPr>
          <w:lang w:val="en-US"/>
        </w:rPr>
        <w:t>Inc</w:t>
      </w:r>
      <w:r w:rsidRPr="006D2F33">
        <w:t xml:space="preserve">., 2021). Εντοπίζοντας και στοχεύοντας αυτά τα πρόσθετα τμήματα, η </w:t>
      </w:r>
      <w:r w:rsidRPr="006D2F33">
        <w:rPr>
          <w:lang w:val="en-US"/>
        </w:rPr>
        <w:t>Apple</w:t>
      </w:r>
      <w:r w:rsidRPr="006D2F33">
        <w:t xml:space="preserve"> θα μπορούσε να επεκτείνει περαιτέρω το μερίδιο αγοράς της και να απευθυνθεί σε ένα ευρύτερο κοινό.</w:t>
      </w:r>
    </w:p>
    <w:p w14:paraId="38B786AF" w14:textId="28906BC9" w:rsidR="000C1918" w:rsidRPr="006D2F33" w:rsidRDefault="006D2F33" w:rsidP="006D2F33">
      <w:r w:rsidRPr="006D2F33">
        <w:t xml:space="preserve">Επιπλέον, είναι σημαντικό για την </w:t>
      </w:r>
      <w:r w:rsidRPr="006D2F33">
        <w:rPr>
          <w:lang w:val="en-US"/>
        </w:rPr>
        <w:t>Apple</w:t>
      </w:r>
      <w:r w:rsidRPr="006D2F33">
        <w:t xml:space="preserve"> να εξετάσει την παγκόσμια αγορά και να προσαρμόσει ανάλογα τις στρατηγικές τμηματοποίησης και στόχευσης. Ενώ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Pr="006D2F33">
        <w:rPr>
          <w:lang w:val="en-US"/>
        </w:rPr>
        <w:t>internet</w:t>
      </w:r>
      <w:r w:rsidRPr="006D2F33">
        <w:t xml:space="preserve"> υψηλής ταχύτητας ή όπου τα δίκτυα 5</w:t>
      </w:r>
      <w:r w:rsidRPr="006D2F33">
        <w:rPr>
          <w:lang w:val="en-US"/>
        </w:rPr>
        <w:t>G</w:t>
      </w:r>
      <w:r w:rsidRPr="006D2F33">
        <w:t xml:space="preserve"> δεν είναι ακόμη ευρέως </w:t>
      </w:r>
      <w:r w:rsidRPr="006D2F33">
        <w:lastRenderedPageBreak/>
        <w:t>διαδεδομένα, η δυνατότητα 5</w:t>
      </w:r>
      <w:r w:rsidRPr="006D2F33">
        <w:rPr>
          <w:lang w:val="en-US"/>
        </w:rPr>
        <w:t>G</w:t>
      </w:r>
      <w:r w:rsidRPr="006D2F33">
        <w:t xml:space="preserve"> του </w:t>
      </w:r>
      <w:r w:rsidRPr="006D2F33">
        <w:rPr>
          <w:lang w:val="en-US"/>
        </w:rPr>
        <w:t>iPhone</w:t>
      </w:r>
      <w:r w:rsidRPr="006D2F33">
        <w:t xml:space="preserve"> 12 μπορεί να μην είναι τόσο σημαντικό σημείο πώλησης. Σε τέτοιες περιπτώσεις, η </w:t>
      </w:r>
      <w:r w:rsidRPr="006D2F33">
        <w:rPr>
          <w:lang w:val="en-US"/>
        </w:rPr>
        <w:t>Apple</w:t>
      </w:r>
      <w:r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119CFD34" w14:textId="77777777" w:rsidR="006D2F33" w:rsidRPr="003A1EC8" w:rsidRDefault="006D2F33" w:rsidP="006D2F33">
      <w:r w:rsidRPr="003A1EC8">
        <w:t xml:space="preserve">Λαμβάνοντας υπόψη αυτούς τους παράγοντες, η στρατηγική τμηματοποίησης και στόχευσης της </w:t>
      </w:r>
      <w:r w:rsidRPr="006D2F33">
        <w:rPr>
          <w:lang w:val="en-US"/>
        </w:rPr>
        <w:t>Apple</w:t>
      </w:r>
      <w:r w:rsidRPr="003A1EC8">
        <w:t xml:space="preserve"> για το </w:t>
      </w:r>
      <w:r w:rsidRPr="006D2F33">
        <w:rPr>
          <w:lang w:val="en-US"/>
        </w:rPr>
        <w:t>iPhone</w:t>
      </w:r>
      <w:r w:rsidRPr="003A1EC8">
        <w:t xml:space="preserve"> 12 είναι γενικά ισχυρή,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 επικοινωνεί αποτελεσματικά τα οφέλη του προϊόντος και απευθύνεται στις προτιμήσεις και τις ανάγκες του κοινού-στόχου.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p>
    <w:p w14:paraId="4EAA61D2" w14:textId="77777777" w:rsidR="006D2F33" w:rsidRPr="003A1EC8" w:rsidRDefault="006D2F33" w:rsidP="006D2F33">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p>
    <w:p w14:paraId="68503BD7" w14:textId="79779C63" w:rsidR="003D65AB" w:rsidRPr="003A1EC8" w:rsidRDefault="006D2F33" w:rsidP="006D2F33">
      <w:r w:rsidRPr="003A1EC8">
        <w:t xml:space="preserve">Συνοπτικά, οι στρατηγικές τμηματοποίησης και στόχευσης της </w:t>
      </w:r>
      <w:r w:rsidRPr="006D2F33">
        <w:rPr>
          <w:lang w:val="en-US"/>
        </w:rPr>
        <w:t>Apple</w:t>
      </w:r>
      <w:r w:rsidRPr="003A1EC8">
        <w:t xml:space="preserve"> έπαιξαν σημαντικό ρόλο στην επιτυχία της εκστρατείας κυκλοφορίας του </w:t>
      </w:r>
      <w:r w:rsidRPr="006D2F33">
        <w:rPr>
          <w:lang w:val="en-US"/>
        </w:rPr>
        <w:t>iPhone</w:t>
      </w:r>
      <w:r w:rsidRPr="003A1EC8">
        <w:t xml:space="preserve"> 12. Εντοπίζοντας και στοχεύοντας αποτελεσματικά το τμήμα καταναλωτών που γνωρίζει την τεχνολογία και επικοινωνώντας τα μοναδικά χαρακτηριστικά και τα πλεονεκτήματα του προϊόντος, η </w:t>
      </w:r>
      <w:r w:rsidRPr="006D2F33">
        <w:rPr>
          <w:lang w:val="en-US"/>
        </w:rPr>
        <w:t>Apple</w:t>
      </w:r>
      <w:r w:rsidRPr="003A1EC8">
        <w:t xml:space="preserve"> κατάφερε να διατηρήσει τη θέση της ως ηγέτης της αγοράς. Ωστόσο, η εταιρεία δεν θα πρέπει να παραβλέπει τη δυνατότητα περαιτέρω βελτίωσης της προσέγγισης τμηματοποίησης και στόχευσης αντιμετωπίζοντας τις ανάγκες των ευαίσθητων στις τιμές καταναλωτών, εξερευνώντας πρόσθετα τμήματα καταναλωτών και προσαρμόζοντας τις στρατηγικές μάρκετινγκ σε διαφορετικές παγκόσμιε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w:t>
      </w:r>
      <w:r w:rsidRPr="00E900F8">
        <w:lastRenderedPageBreak/>
        <w:t xml:space="preserve">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ενισχύει περαιτέρω τη συναισθηματική σύνδεση μεταξύ της μάρκας και του κοινού-στόχου της (</w:t>
      </w:r>
      <w:proofErr w:type="spellStart"/>
      <w:r w:rsidRPr="001467C1">
        <w:rPr>
          <w:lang w:val="en-US"/>
        </w:rPr>
        <w:t>Hollensen</w:t>
      </w:r>
      <w:proofErr w:type="spellEnd"/>
      <w:r w:rsidRPr="00E900F8">
        <w:t>, 2015).</w:t>
      </w:r>
    </w:p>
    <w:p w14:paraId="62B9D24A" w14:textId="77777777" w:rsidR="001467C1" w:rsidRPr="00E900F8"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w:t>
      </w:r>
      <w:r w:rsidRPr="00E900F8">
        <w:lastRenderedPageBreak/>
        <w:t xml:space="preserve">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4D6B735A" w14:textId="5E39F3DA" w:rsidR="000A6B27" w:rsidRPr="00E900F8" w:rsidRDefault="001467C1" w:rsidP="001467C1">
      <w:r w:rsidRPr="00E900F8">
        <w:t xml:space="preserve">Η αντίληψή για το </w:t>
      </w:r>
      <w:r w:rsidRPr="001467C1">
        <w:rPr>
          <w:lang w:val="en-US"/>
        </w:rPr>
        <w:t>iPhone</w:t>
      </w:r>
      <w:r w:rsidRPr="00E900F8">
        <w:t xml:space="preserve"> 12, με βάση τη διαφήμιση και τη συνολική στρατηγική τοποθέτησης και επωνυμίας της εταιρείας, είναι αυτή ενός υψηλής ποιότητας, καινοτόμου προϊόντος που προσφέρει ανώτερη εμπειρία χρήστη. Η έμφαση στην τεχνολογία αιχμής, την κομψή σχεδίαση και τις επιδόσεις δημιουργούν μια ισχυρή εντύπωση μιας </w:t>
      </w:r>
      <w:r w:rsidRPr="001467C1">
        <w:rPr>
          <w:lang w:val="en-US"/>
        </w:rPr>
        <w:t>premium</w:t>
      </w:r>
      <w:r w:rsidRPr="00E900F8">
        <w:t xml:space="preserve">, φιλόδοξης μάρκας. Επιπλέον, η εστίαση στην εμπειρία του χρήστη και η συναισθηματική σύνδεση μεταξύ της μάρκας και του κοινού-στόχου της ενισχύει την ελκυστικότητα του </w:t>
      </w:r>
      <w:r w:rsidRPr="001467C1">
        <w:rPr>
          <w:lang w:val="en-US"/>
        </w:rPr>
        <w:t>iPhone</w:t>
      </w:r>
      <w:r w:rsidRPr="00E900F8">
        <w:t xml:space="preserve"> 12 και το διαφοροποιεί από τους ανταγωνιστές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w:t>
      </w:r>
      <w:proofErr w:type="spellStart"/>
      <w:r w:rsidRPr="00112B35">
        <w:t>προώθησης</w:t>
      </w:r>
      <w:proofErr w:type="spellEnd"/>
      <w:r w:rsidRPr="00112B35">
        <w:t xml:space="preserve">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lastRenderedPageBreak/>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 xml:space="preserve">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w:t>
      </w:r>
      <w:r w:rsidRPr="00753E4D">
        <w:lastRenderedPageBreak/>
        <w:t>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w:t>
      </w:r>
      <w:r>
        <w:lastRenderedPageBreak/>
        <w:t>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πλατφορμών,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 xml:space="preserve">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w:t>
      </w:r>
      <w:r>
        <w:lastRenderedPageBreak/>
        <w:t>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 xml:space="preserve">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w:t>
      </w:r>
      <w:r>
        <w:lastRenderedPageBreak/>
        <w:t>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w:t>
      </w:r>
      <w:r>
        <w:lastRenderedPageBreak/>
        <w:t>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w:t>
      </w:r>
      <w:r>
        <w:lastRenderedPageBreak/>
        <w:t xml:space="preserve">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 xml:space="preserve">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w:t>
      </w:r>
      <w:r>
        <w:lastRenderedPageBreak/>
        <w:t>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1CA1693C" w14:textId="62137815" w:rsidR="00112B35" w:rsidRPr="00F51CC8" w:rsidRDefault="00112B35" w:rsidP="00112B35">
      <w:r w:rsidRPr="00F51CC8">
        <w:t xml:space="preserve">Σε </w:t>
      </w:r>
      <w:r w:rsidR="00F51CC8">
        <w:t>αυτή την έκθεση</w:t>
      </w:r>
      <w:r w:rsidRPr="00F51CC8">
        <w:t xml:space="preserve">, εξετάσαμε τη στρατηγική μάρκετινγκ της </w:t>
      </w:r>
      <w:r w:rsidRPr="00112B35">
        <w:rPr>
          <w:lang w:val="en-US"/>
        </w:rPr>
        <w:t>Apple</w:t>
      </w:r>
      <w:r w:rsidRPr="00F51CC8">
        <w:t xml:space="preserve"> για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Μέσα από μια κριτική αξιολόγηση αυτών των στοιχείων, αποκτήσαμε μια </w:t>
      </w:r>
      <w:r w:rsidRPr="00F51CC8">
        <w:lastRenderedPageBreak/>
        <w:t xml:space="preserve">ολοκληρωμένη κατανόηση του τρόπου με τον οποίο η </w:t>
      </w:r>
      <w:r w:rsidRPr="00112B35">
        <w:rPr>
          <w:lang w:val="en-US"/>
        </w:rPr>
        <w:t>Apple</w:t>
      </w:r>
      <w:r w:rsidRPr="00F51CC8">
        <w:t xml:space="preserve"> εμπορεύεται αποτελεσματικά τα προϊόντα της για να διατηρήσει τη θέση της ως ηγέτης της αγοράς στη βιομηχανία </w:t>
      </w:r>
      <w:r w:rsidRPr="00112B35">
        <w:rPr>
          <w:lang w:val="en-US"/>
        </w:rPr>
        <w:t>smartphone</w:t>
      </w:r>
      <w:r w:rsidRPr="00F51CC8">
        <w:t>.</w:t>
      </w:r>
    </w:p>
    <w:p w14:paraId="774EF690" w14:textId="77777777" w:rsidR="00112B35" w:rsidRPr="00F51CC8" w:rsidRDefault="00112B35" w:rsidP="00112B35">
      <w:r w:rsidRPr="00F51CC8">
        <w:t xml:space="preserve">Ξεκινήσαμε διερευνώντας τη στρατηγική τμηματοποίησης και στόχευσης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Η ικανότητα 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 και να προσαρμόζει τα προϊόντα της στις συγκεκριμένες ανάγκες και προτιμήσεις των καταναλωτών-στόχων της υπήρξε κρίσιμος παράγοντας για την επιτυχία της,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w:t>
      </w:r>
      <w:r w:rsidRPr="00F51CC8">
        <w:lastRenderedPageBreak/>
        <w:t>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6F99E10" w14:textId="77777777" w:rsidR="007F6E15" w:rsidRDefault="00151CD1" w:rsidP="007F6E15">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7F6E15">
                <w:rPr>
                  <w:noProof/>
                </w:rPr>
                <w:t xml:space="preserve">Apple Inc, 2023. </w:t>
              </w:r>
              <w:r w:rsidR="007F6E15">
                <w:rPr>
                  <w:i/>
                  <w:iCs/>
                  <w:noProof/>
                </w:rPr>
                <w:t xml:space="preserve">Business - Apple. </w:t>
              </w:r>
              <w:r w:rsidR="007F6E15">
                <w:rPr>
                  <w:noProof/>
                </w:rPr>
                <w:t xml:space="preserve">[Online] </w:t>
              </w:r>
              <w:r w:rsidR="007F6E15">
                <w:rPr>
                  <w:noProof/>
                </w:rPr>
                <w:br/>
                <w:t xml:space="preserve">Available at: </w:t>
              </w:r>
              <w:r w:rsidR="007F6E15">
                <w:rPr>
                  <w:noProof/>
                  <w:u w:val="single"/>
                </w:rPr>
                <w:t>https://www.apple.com/business/</w:t>
              </w:r>
              <w:r w:rsidR="007F6E15">
                <w:rPr>
                  <w:noProof/>
                </w:rPr>
                <w:br/>
                <w:t>[Accessed 13 4 2023].</w:t>
              </w:r>
            </w:p>
            <w:p w14:paraId="513196E4" w14:textId="77777777" w:rsidR="007F6E15" w:rsidRDefault="007F6E15" w:rsidP="007F6E15">
              <w:pPr>
                <w:pStyle w:val="Bibliography"/>
                <w:rPr>
                  <w:noProof/>
                </w:rPr>
              </w:pPr>
              <w:r>
                <w:rPr>
                  <w:noProof/>
                </w:rPr>
                <w:t xml:space="preserve">Apple Store, 2023. </w:t>
              </w:r>
              <w:r>
                <w:rPr>
                  <w:i/>
                  <w:iCs/>
                  <w:noProof/>
                </w:rPr>
                <w:t xml:space="preserve">Apple Store Online - Apple. </w:t>
              </w:r>
              <w:r>
                <w:rPr>
                  <w:noProof/>
                </w:rPr>
                <w:t xml:space="preserve">[Online] </w:t>
              </w:r>
              <w:r>
                <w:rPr>
                  <w:noProof/>
                </w:rPr>
                <w:br/>
                <w:t xml:space="preserve">Available at: </w:t>
              </w:r>
              <w:r>
                <w:rPr>
                  <w:noProof/>
                  <w:u w:val="single"/>
                </w:rPr>
                <w:t>https://www.apple.com/store</w:t>
              </w:r>
              <w:r>
                <w:rPr>
                  <w:noProof/>
                </w:rPr>
                <w:br/>
                <w:t>[Accessed 15 4 2023].</w:t>
              </w:r>
            </w:p>
            <w:p w14:paraId="767682D0" w14:textId="77777777" w:rsidR="007F6E15" w:rsidRDefault="007F6E15" w:rsidP="007F6E15">
              <w:pPr>
                <w:pStyle w:val="Bibliography"/>
                <w:rPr>
                  <w:noProof/>
                </w:rPr>
              </w:pPr>
              <w:r>
                <w:rPr>
                  <w:noProof/>
                </w:rPr>
                <w:t xml:space="preserve">Armstrong, G., Kotler, P., Harker, M. &amp; Brennan, R., 2019. </w:t>
              </w:r>
              <w:r>
                <w:rPr>
                  <w:i/>
                  <w:iCs/>
                  <w:noProof/>
                </w:rPr>
                <w:t xml:space="preserve">Marketing: An Introduction. </w:t>
              </w:r>
              <w:r>
                <w:rPr>
                  <w:noProof/>
                </w:rPr>
                <w:t>4th ed. s.l.:Pearson Education.</w:t>
              </w:r>
            </w:p>
            <w:p w14:paraId="3B856B89" w14:textId="77777777" w:rsidR="007F6E15" w:rsidRDefault="007F6E15" w:rsidP="007F6E15">
              <w:pPr>
                <w:pStyle w:val="Bibliography"/>
                <w:rPr>
                  <w:noProof/>
                </w:rPr>
              </w:pPr>
              <w:r>
                <w:rPr>
                  <w:noProof/>
                </w:rPr>
                <w:t xml:space="preserve">Baker, M. J. &amp; Saren, M., 2016. </w:t>
              </w:r>
              <w:r>
                <w:rPr>
                  <w:i/>
                  <w:iCs/>
                  <w:noProof/>
                </w:rPr>
                <w:t xml:space="preserve">Marketing Theory: A Student Text. </w:t>
              </w:r>
              <w:r>
                <w:rPr>
                  <w:noProof/>
                </w:rPr>
                <w:t>3rd ed. s.l.:Sage.</w:t>
              </w:r>
            </w:p>
            <w:p w14:paraId="087B37EC" w14:textId="77777777" w:rsidR="007F6E15" w:rsidRDefault="007F6E15" w:rsidP="007F6E15">
              <w:pPr>
                <w:pStyle w:val="Bibliography"/>
                <w:rPr>
                  <w:noProof/>
                </w:rPr>
              </w:pPr>
              <w:r>
                <w:rPr>
                  <w:noProof/>
                </w:rPr>
                <w:t xml:space="preserve">Eagle, L., Dahl, D. S. &amp; Low, D. D. R., 2017. Marketing’s ethical line between persuasion and manipulation. </w:t>
              </w:r>
              <w:r>
                <w:rPr>
                  <w:i/>
                  <w:iCs/>
                  <w:noProof/>
                </w:rPr>
                <w:t xml:space="preserve">Journal of Business Ethics, </w:t>
              </w:r>
              <w:r>
                <w:rPr>
                  <w:noProof/>
                </w:rPr>
                <w:t>147(4), pp. 903-918.</w:t>
              </w:r>
            </w:p>
            <w:p w14:paraId="7A1D0158" w14:textId="77777777" w:rsidR="007F6E15" w:rsidRDefault="007F6E15" w:rsidP="007F6E15">
              <w:pPr>
                <w:pStyle w:val="Bibliography"/>
                <w:rPr>
                  <w:noProof/>
                </w:rPr>
              </w:pPr>
              <w:r>
                <w:rPr>
                  <w:noProof/>
                </w:rPr>
                <w:t xml:space="preserve">Gupta, A. D., 2022. </w:t>
              </w:r>
              <w:r>
                <w:rPr>
                  <w:i/>
                  <w:iCs/>
                  <w:noProof/>
                </w:rPr>
                <w:t xml:space="preserve">A Casebook of Strategic Corporate Social Responsibility. </w:t>
              </w:r>
              <w:r>
                <w:rPr>
                  <w:noProof/>
                </w:rPr>
                <w:t>s.l.:s.n.</w:t>
              </w:r>
            </w:p>
            <w:p w14:paraId="45C9780B" w14:textId="77777777" w:rsidR="007F6E15" w:rsidRDefault="007F6E15" w:rsidP="007F6E15">
              <w:pPr>
                <w:pStyle w:val="Bibliography"/>
                <w:rPr>
                  <w:noProof/>
                </w:rPr>
              </w:pPr>
              <w:r>
                <w:rPr>
                  <w:noProof/>
                </w:rPr>
                <w:t xml:space="preserve">Harvard Business Review, 2019. </w:t>
              </w:r>
              <w:r>
                <w:rPr>
                  <w:i/>
                  <w:iCs/>
                  <w:noProof/>
                </w:rPr>
                <w:t xml:space="preserve">Neuromarketing: What You Need to Know. </w:t>
              </w:r>
              <w:r>
                <w:rPr>
                  <w:noProof/>
                </w:rPr>
                <w:t xml:space="preserve">[Online] </w:t>
              </w:r>
              <w:r>
                <w:rPr>
                  <w:noProof/>
                </w:rPr>
                <w:br/>
                <w:t xml:space="preserve">Available at: </w:t>
              </w:r>
              <w:r>
                <w:rPr>
                  <w:noProof/>
                  <w:u w:val="single"/>
                </w:rPr>
                <w:t>https://hbr.org/2019/01/neuromarketing-what-you-need-to-know</w:t>
              </w:r>
              <w:r>
                <w:rPr>
                  <w:noProof/>
                </w:rPr>
                <w:br/>
                <w:t>[Accessed 30 3 2023].</w:t>
              </w:r>
            </w:p>
            <w:p w14:paraId="5D0F0733" w14:textId="77777777" w:rsidR="007F6E15" w:rsidRDefault="007F6E15" w:rsidP="007F6E15">
              <w:pPr>
                <w:pStyle w:val="Bibliography"/>
                <w:rPr>
                  <w:noProof/>
                </w:rPr>
              </w:pPr>
              <w:r>
                <w:rPr>
                  <w:noProof/>
                </w:rPr>
                <w:t xml:space="preserve">Hollensen, S., 2019. </w:t>
              </w:r>
              <w:r>
                <w:rPr>
                  <w:i/>
                  <w:iCs/>
                  <w:noProof/>
                </w:rPr>
                <w:t xml:space="preserve">Marketing Management: A relationship approach. </w:t>
              </w:r>
              <w:r>
                <w:rPr>
                  <w:noProof/>
                </w:rPr>
                <w:t>4th ed. Harlow: Pearson.</w:t>
              </w:r>
            </w:p>
            <w:p w14:paraId="24941B20" w14:textId="77777777" w:rsidR="007F6E15" w:rsidRDefault="007F6E15" w:rsidP="007F6E15">
              <w:pPr>
                <w:pStyle w:val="Bibliography"/>
                <w:rPr>
                  <w:noProof/>
                </w:rPr>
              </w:pPr>
              <w:r>
                <w:rPr>
                  <w:noProof/>
                </w:rPr>
                <w:t xml:space="preserve">Keller, K. L., 2012. </w:t>
              </w:r>
              <w:r>
                <w:rPr>
                  <w:i/>
                  <w:iCs/>
                  <w:noProof/>
                </w:rPr>
                <w:t xml:space="preserve">Strategic Brand Management: Building, Measuring, and Managing Brand Equity. </w:t>
              </w:r>
              <w:r>
                <w:rPr>
                  <w:noProof/>
                </w:rPr>
                <w:t>s.l.:Pearson.</w:t>
              </w:r>
            </w:p>
            <w:p w14:paraId="60E16E2B" w14:textId="77777777" w:rsidR="007F6E15" w:rsidRDefault="007F6E15" w:rsidP="007F6E15">
              <w:pPr>
                <w:pStyle w:val="Bibliography"/>
                <w:rPr>
                  <w:noProof/>
                </w:rPr>
              </w:pPr>
              <w:r>
                <w:rPr>
                  <w:noProof/>
                </w:rPr>
                <w:t xml:space="preserve">Khatsenkova, S., 2023. </w:t>
              </w:r>
              <w:r>
                <w:rPr>
                  <w:i/>
                  <w:iCs/>
                  <w:noProof/>
                </w:rPr>
                <w:t xml:space="preserve">After Italy blocked access to ChatGPT, will the rest of Europe follow?. </w:t>
              </w:r>
              <w:r>
                <w:rPr>
                  <w:noProof/>
                </w:rPr>
                <w:t xml:space="preserve">[Online] </w:t>
              </w:r>
              <w:r>
                <w:rPr>
                  <w:noProof/>
                </w:rPr>
                <w:br/>
                <w:t xml:space="preserve">Available at: </w:t>
              </w:r>
              <w:r>
                <w:rPr>
                  <w:noProof/>
                  <w:u w:val="single"/>
                </w:rPr>
                <w:t>https://www.euronews.com/next/2023/04/04/after-italy-blocked-access-to-openais-chatgpt-chatbot-will-the-rest-of-europe-follow</w:t>
              </w:r>
              <w:r>
                <w:rPr>
                  <w:noProof/>
                </w:rPr>
                <w:br/>
                <w:t>[Accessed 10 4 2023].</w:t>
              </w:r>
            </w:p>
            <w:p w14:paraId="434C55C4" w14:textId="77777777" w:rsidR="007F6E15" w:rsidRDefault="007F6E15" w:rsidP="007F6E15">
              <w:pPr>
                <w:pStyle w:val="Bibliography"/>
                <w:rPr>
                  <w:noProof/>
                </w:rPr>
              </w:pPr>
              <w:r>
                <w:rPr>
                  <w:noProof/>
                </w:rPr>
                <w:lastRenderedPageBreak/>
                <w:t xml:space="preserve">Kim, Y. &amp; Chandler, J. D., 2018. HOW SOCIAL COMMUNITY AND SOCIAL PUBLISHING INFLUENCE NEW. </w:t>
              </w:r>
              <w:r>
                <w:rPr>
                  <w:i/>
                  <w:iCs/>
                  <w:noProof/>
                </w:rPr>
                <w:t xml:space="preserve">Journal of Marketing Theory and Practice, </w:t>
              </w:r>
              <w:r>
                <w:rPr>
                  <w:noProof/>
                </w:rPr>
                <w:t>26((1-2)), pp. 144-157.</w:t>
              </w:r>
            </w:p>
            <w:p w14:paraId="62831A7D" w14:textId="77777777" w:rsidR="007F6E15" w:rsidRDefault="007F6E15" w:rsidP="007F6E15">
              <w:pPr>
                <w:pStyle w:val="Bibliography"/>
                <w:rPr>
                  <w:noProof/>
                </w:rPr>
              </w:pPr>
              <w:r>
                <w:rPr>
                  <w:noProof/>
                </w:rPr>
                <w:t xml:space="preserve">Kottler, P. &amp; Keller, K. L., 2016. </w:t>
              </w:r>
              <w:r>
                <w:rPr>
                  <w:i/>
                  <w:iCs/>
                  <w:noProof/>
                </w:rPr>
                <w:t xml:space="preserve">Marketing Management. </w:t>
              </w:r>
              <w:r>
                <w:rPr>
                  <w:noProof/>
                </w:rPr>
                <w:t>15th ed. Harlow: Pearson.</w:t>
              </w:r>
            </w:p>
            <w:p w14:paraId="5A9C28E4" w14:textId="77777777" w:rsidR="007F6E15" w:rsidRDefault="007F6E15" w:rsidP="007F6E15">
              <w:pPr>
                <w:pStyle w:val="Bibliography"/>
                <w:rPr>
                  <w:noProof/>
                </w:rPr>
              </w:pPr>
              <w:r>
                <w:rPr>
                  <w:noProof/>
                </w:rPr>
                <w:t xml:space="preserve">Lashinsky, A., 2012. </w:t>
              </w:r>
              <w:r>
                <w:rPr>
                  <w:i/>
                  <w:iCs/>
                  <w:noProof/>
                </w:rPr>
                <w:t xml:space="preserve">Inside Apple: How America's Most Admired--and Secretive--Company Really Works. </w:t>
              </w:r>
              <w:r>
                <w:rPr>
                  <w:noProof/>
                </w:rPr>
                <w:t>s.l.:Business Plus.</w:t>
              </w:r>
            </w:p>
            <w:p w14:paraId="33D999DB" w14:textId="77777777" w:rsidR="007F6E15" w:rsidRDefault="007F6E15" w:rsidP="007F6E15">
              <w:pPr>
                <w:pStyle w:val="Bibliography"/>
                <w:rPr>
                  <w:noProof/>
                </w:rPr>
              </w:pPr>
              <w:r>
                <w:rPr>
                  <w:noProof/>
                </w:rPr>
                <w:t xml:space="preserve">Locke, R. M., 2013. The promise and limits of private power: Promoting labor standards in a global economy. </w:t>
              </w:r>
              <w:r>
                <w:rPr>
                  <w:i/>
                  <w:iCs/>
                  <w:noProof/>
                </w:rPr>
                <w:t>Cambridge University Press.</w:t>
              </w:r>
            </w:p>
            <w:p w14:paraId="3DF03708" w14:textId="77777777" w:rsidR="007F6E15" w:rsidRDefault="007F6E15" w:rsidP="007F6E15">
              <w:pPr>
                <w:pStyle w:val="Bibliography"/>
                <w:rPr>
                  <w:noProof/>
                </w:rPr>
              </w:pPr>
              <w:r>
                <w:rPr>
                  <w:noProof/>
                </w:rPr>
                <w:t xml:space="preserve">Marshall, R., 2013. </w:t>
              </w:r>
              <w:r>
                <w:rPr>
                  <w:i/>
                  <w:iCs/>
                  <w:noProof/>
                </w:rPr>
                <w:t xml:space="preserve">The History of the Xbox. </w:t>
              </w:r>
              <w:r>
                <w:rPr>
                  <w:noProof/>
                </w:rPr>
                <w:t xml:space="preserve">[Online] </w:t>
              </w:r>
              <w:r>
                <w:rPr>
                  <w:noProof/>
                </w:rPr>
                <w:br/>
                <w:t xml:space="preserve">Available at: </w:t>
              </w:r>
              <w:r>
                <w:rPr>
                  <w:noProof/>
                  <w:u w:val="single"/>
                </w:rPr>
                <w:t>https://www.digitaltrends.com/gaming/the-history-of-the-xbox/</w:t>
              </w:r>
              <w:r>
                <w:rPr>
                  <w:noProof/>
                </w:rPr>
                <w:br/>
                <w:t>[Accessed 6 4 2023].</w:t>
              </w:r>
            </w:p>
            <w:p w14:paraId="437C0AE4" w14:textId="77777777" w:rsidR="007F6E15" w:rsidRDefault="007F6E15" w:rsidP="007F6E15">
              <w:pPr>
                <w:pStyle w:val="Bibliography"/>
                <w:rPr>
                  <w:noProof/>
                </w:rPr>
              </w:pPr>
              <w:r>
                <w:rPr>
                  <w:noProof/>
                </w:rPr>
                <w:t xml:space="preserve">Moller, K., 2012. The Marketing Mix Revisited: Towards the 21st Century Marketing by E. Constantinides. </w:t>
              </w:r>
              <w:r>
                <w:rPr>
                  <w:i/>
                  <w:iCs/>
                  <w:noProof/>
                </w:rPr>
                <w:t xml:space="preserve">Journal of Marketing Management, </w:t>
              </w:r>
              <w:r>
                <w:rPr>
                  <w:noProof/>
                </w:rPr>
                <w:t>22(3), pp. 439-450.</w:t>
              </w:r>
            </w:p>
            <w:p w14:paraId="08BAB6A1" w14:textId="77777777" w:rsidR="007F6E15" w:rsidRDefault="007F6E15" w:rsidP="007F6E15">
              <w:pPr>
                <w:pStyle w:val="Bibliography"/>
                <w:rPr>
                  <w:noProof/>
                </w:rPr>
              </w:pPr>
              <w:r>
                <w:rPr>
                  <w:noProof/>
                </w:rPr>
                <w:t xml:space="preserve">Mulhern, F., 2009. Integrated marketing communications: From media channels to digital connectivity. </w:t>
              </w:r>
              <w:r>
                <w:rPr>
                  <w:i/>
                  <w:iCs/>
                  <w:noProof/>
                </w:rPr>
                <w:t xml:space="preserve">Journal of Marketing Communications, </w:t>
              </w:r>
              <w:r>
                <w:rPr>
                  <w:noProof/>
                </w:rPr>
                <w:t>15((2-3)), pp. 85-101.</w:t>
              </w:r>
            </w:p>
            <w:p w14:paraId="7DFD043E" w14:textId="77777777" w:rsidR="007F6E15" w:rsidRDefault="007F6E15" w:rsidP="007F6E15">
              <w:pPr>
                <w:pStyle w:val="Bibliography"/>
                <w:rPr>
                  <w:noProof/>
                </w:rPr>
              </w:pPr>
              <w:r>
                <w:rPr>
                  <w:noProof/>
                </w:rPr>
                <w:t xml:space="preserve">Porter, M. E. &amp; Kramer, M. R., 2002. The Competitive Advantage of Corporate Philanthropy. </w:t>
              </w:r>
              <w:r>
                <w:rPr>
                  <w:i/>
                  <w:iCs/>
                  <w:noProof/>
                </w:rPr>
                <w:t xml:space="preserve">Harvard Business Review, </w:t>
              </w:r>
              <w:r>
                <w:rPr>
                  <w:noProof/>
                </w:rPr>
                <w:t>80(12), pp. 56-68.</w:t>
              </w:r>
            </w:p>
            <w:p w14:paraId="6E98C2D8" w14:textId="77777777" w:rsidR="007F6E15" w:rsidRDefault="007F6E15" w:rsidP="007F6E15">
              <w:pPr>
                <w:pStyle w:val="Bibliography"/>
                <w:rPr>
                  <w:noProof/>
                </w:rPr>
              </w:pPr>
              <w:r>
                <w:rPr>
                  <w:noProof/>
                </w:rPr>
                <w:t xml:space="preserve">Schneiders, S., 2011. </w:t>
              </w:r>
              <w:r>
                <w:rPr>
                  <w:i/>
                  <w:iCs/>
                  <w:noProof/>
                </w:rPr>
                <w:t xml:space="preserve">Apple's Secret Of Success - Traditional Marketing Vs. Cult Marketing. </w:t>
              </w:r>
              <w:r>
                <w:rPr>
                  <w:noProof/>
                </w:rPr>
                <w:t>s.l.:Diplomica Verlag.</w:t>
              </w:r>
            </w:p>
            <w:p w14:paraId="7577D047" w14:textId="77777777" w:rsidR="007F6E15" w:rsidRDefault="007F6E15" w:rsidP="007F6E15">
              <w:pPr>
                <w:pStyle w:val="Bibliography"/>
                <w:rPr>
                  <w:noProof/>
                </w:rPr>
              </w:pPr>
              <w:r>
                <w:rPr>
                  <w:noProof/>
                </w:rPr>
                <w:t xml:space="preserve">Schultz, D. E. &amp; Malthouse, E. C., 2016. Interactivity, Marketing Communication, and Emerging Markets: A Way Forward.. </w:t>
              </w:r>
              <w:r>
                <w:rPr>
                  <w:i/>
                  <w:iCs/>
                  <w:noProof/>
                </w:rPr>
                <w:t xml:space="preserve">Journal of Current Issues &amp; Research in Advertising, </w:t>
              </w:r>
              <w:r>
                <w:rPr>
                  <w:noProof/>
                </w:rPr>
                <w:t>38(1), pp. 17-30.</w:t>
              </w:r>
            </w:p>
            <w:p w14:paraId="107E1EB8" w14:textId="77777777" w:rsidR="007F6E15" w:rsidRDefault="007F6E15" w:rsidP="007F6E15">
              <w:pPr>
                <w:pStyle w:val="Bibliography"/>
                <w:rPr>
                  <w:noProof/>
                </w:rPr>
              </w:pPr>
              <w:r>
                <w:rPr>
                  <w:noProof/>
                </w:rPr>
                <w:t xml:space="preserve">Stahel, W. R., 2016. The circular economy. </w:t>
              </w:r>
              <w:r>
                <w:rPr>
                  <w:i/>
                  <w:iCs/>
                  <w:noProof/>
                </w:rPr>
                <w:t xml:space="preserve">Nature, </w:t>
              </w:r>
              <w:r>
                <w:rPr>
                  <w:noProof/>
                </w:rPr>
                <w:t>531(7595), pp. 435-438.</w:t>
              </w:r>
            </w:p>
            <w:p w14:paraId="516D341C" w14:textId="77777777" w:rsidR="007F6E15" w:rsidRDefault="007F6E15" w:rsidP="007F6E15">
              <w:pPr>
                <w:pStyle w:val="Bibliography"/>
                <w:rPr>
                  <w:noProof/>
                </w:rPr>
              </w:pPr>
              <w:r>
                <w:rPr>
                  <w:noProof/>
                </w:rPr>
                <w:t xml:space="preserve">Statista, 2023. </w:t>
              </w:r>
              <w:r>
                <w:rPr>
                  <w:i/>
                  <w:iCs/>
                  <w:noProof/>
                </w:rPr>
                <w:t xml:space="preserve">Apple Iphone Unit Sales Worldwide 2007-2023 | Statista. </w:t>
              </w:r>
              <w:r>
                <w:rPr>
                  <w:noProof/>
                </w:rPr>
                <w:t xml:space="preserve">[Online] </w:t>
              </w:r>
              <w:r>
                <w:rPr>
                  <w:noProof/>
                </w:rPr>
                <w:br/>
                <w:t xml:space="preserve">Available at: </w:t>
              </w:r>
              <w:r>
                <w:rPr>
                  <w:noProof/>
                  <w:u w:val="single"/>
                </w:rPr>
                <w:t>https://www.statista.com/statistics/263402/apples-iphone-</w:t>
              </w:r>
              <w:r>
                <w:rPr>
                  <w:noProof/>
                  <w:u w:val="single"/>
                </w:rPr>
                <w:lastRenderedPageBreak/>
                <w:t>revenue-since-3rd-quarter-2007/</w:t>
              </w:r>
              <w:r>
                <w:rPr>
                  <w:noProof/>
                </w:rPr>
                <w:br/>
                <w:t>[Accessed 15 4 2023].</w:t>
              </w:r>
            </w:p>
            <w:p w14:paraId="65750A02" w14:textId="77777777" w:rsidR="007F6E15" w:rsidRDefault="007F6E15" w:rsidP="007F6E15">
              <w:pPr>
                <w:pStyle w:val="Bibliography"/>
                <w:rPr>
                  <w:noProof/>
                </w:rPr>
              </w:pPr>
              <w:r>
                <w:rPr>
                  <w:noProof/>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7F6E15">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5E88B" w14:textId="77777777" w:rsidR="0050153A" w:rsidRDefault="0050153A">
      <w:pPr>
        <w:spacing w:after="0" w:line="240" w:lineRule="auto"/>
      </w:pPr>
      <w:r>
        <w:separator/>
      </w:r>
    </w:p>
  </w:endnote>
  <w:endnote w:type="continuationSeparator" w:id="0">
    <w:p w14:paraId="00EDDE0A" w14:textId="77777777" w:rsidR="0050153A" w:rsidRDefault="00501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BAC98" w14:textId="77777777" w:rsidR="0050153A" w:rsidRDefault="0050153A">
      <w:pPr>
        <w:spacing w:after="0" w:line="240" w:lineRule="auto"/>
      </w:pPr>
      <w:r>
        <w:separator/>
      </w:r>
    </w:p>
  </w:footnote>
  <w:footnote w:type="continuationSeparator" w:id="0">
    <w:p w14:paraId="3C6E1129" w14:textId="77777777" w:rsidR="0050153A" w:rsidRDefault="00501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0153A"/>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07BC"/>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C85"/>
    <w:rsid w:val="00BF7B96"/>
    <w:rsid w:val="00C0079C"/>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0F8"/>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664981"/>
    <w:rsid w:val="006B05C2"/>
    <w:rsid w:val="0082170B"/>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2</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3</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15</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1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17</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18</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9</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0</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1</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2</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23</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s>
</file>

<file path=customXml/itemProps1.xml><?xml version="1.0" encoding="utf-8"?>
<ds:datastoreItem xmlns:ds="http://schemas.openxmlformats.org/officeDocument/2006/customXml" ds:itemID="{34CF0EC4-1955-43DC-A403-410657B77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16</TotalTime>
  <Pages>22</Pages>
  <Words>5521</Words>
  <Characters>3147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34</cp:revision>
  <dcterms:created xsi:type="dcterms:W3CDTF">2022-11-27T10:46:00Z</dcterms:created>
  <dcterms:modified xsi:type="dcterms:W3CDTF">2023-04-13T14:15:00Z</dcterms:modified>
</cp:coreProperties>
</file>